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EBF4E" w14:textId="77777777" w:rsidR="001C46B1" w:rsidRDefault="001C46B1" w:rsidP="001C46B1">
      <w:r>
        <w:t>Tools and Technologies</w:t>
      </w:r>
    </w:p>
    <w:p w14:paraId="1E4DE1AD" w14:textId="77777777" w:rsidR="001C46B1" w:rsidRDefault="001C46B1" w:rsidP="001C46B1"/>
    <w:p w14:paraId="2CD76CDF" w14:textId="77777777" w:rsidR="001C46B1" w:rsidRDefault="001C46B1" w:rsidP="001C46B1">
      <w:r>
        <w:t>There are 2 ways that this sort of project can be achieved we could host on a cloud service such as Google Cloud Platform or on our own hardware.</w:t>
      </w:r>
    </w:p>
    <w:p w14:paraId="5F787FFD" w14:textId="77777777" w:rsidR="001C46B1" w:rsidRDefault="001C46B1" w:rsidP="001C46B1"/>
    <w:p w14:paraId="2CD2EE5B" w14:textId="77777777" w:rsidR="001C46B1" w:rsidRDefault="001C46B1" w:rsidP="001C46B1">
      <w:r>
        <w:t>A cloud solution;</w:t>
      </w:r>
    </w:p>
    <w:p w14:paraId="330EE855" w14:textId="77777777" w:rsidR="001C46B1" w:rsidRDefault="001C46B1" w:rsidP="001C46B1">
      <w:r>
        <w:t>An example of this is set up at https://35.189.54.57</w:t>
      </w:r>
    </w:p>
    <w:p w14:paraId="44957C50" w14:textId="77777777" w:rsidR="001C46B1" w:rsidRDefault="001C46B1" w:rsidP="001C46B1"/>
    <w:p w14:paraId="2DC57D81" w14:textId="35CED87D" w:rsidR="001C46B1" w:rsidRDefault="001C46B1" w:rsidP="001C46B1">
      <w:r>
        <w:t xml:space="preserve">Our own hardware. </w:t>
      </w:r>
    </w:p>
    <w:p w14:paraId="3FE6C071" w14:textId="77777777" w:rsidR="001C46B1" w:rsidRDefault="001C46B1" w:rsidP="001C46B1">
      <w:r>
        <w:t xml:space="preserve">Standard </w:t>
      </w:r>
      <w:proofErr w:type="spellStart"/>
      <w:r>
        <w:t>Mid range</w:t>
      </w:r>
      <w:proofErr w:type="spellEnd"/>
      <w:r>
        <w:t xml:space="preserve"> PC with at least 1Ghz CPU, 1Gb of Ram 4Gb of Hard drive space for Operating system and a further 100Gb for Web site and Database. </w:t>
      </w:r>
    </w:p>
    <w:p w14:paraId="2A918E00" w14:textId="77777777" w:rsidR="001C46B1" w:rsidRDefault="001C46B1" w:rsidP="001C46B1"/>
    <w:p w14:paraId="0C6C8785" w14:textId="1408626F" w:rsidR="001C46B1" w:rsidRDefault="001C46B1" w:rsidP="001C46B1">
      <w:r>
        <w:t xml:space="preserve">Despite which platform we use the set up will be that of a LAMP server which stands for </w:t>
      </w:r>
      <w:r w:rsidRPr="001C46B1">
        <w:rPr>
          <w:b/>
        </w:rPr>
        <w:t>L</w:t>
      </w:r>
      <w:r>
        <w:t xml:space="preserve">inux, </w:t>
      </w:r>
      <w:r w:rsidRPr="001C46B1">
        <w:rPr>
          <w:b/>
        </w:rPr>
        <w:t>A</w:t>
      </w:r>
      <w:r>
        <w:t xml:space="preserve">pache, </w:t>
      </w:r>
      <w:r w:rsidRPr="001C46B1">
        <w:rPr>
          <w:b/>
        </w:rPr>
        <w:t>M</w:t>
      </w:r>
      <w:r>
        <w:t xml:space="preserve">ySQL, </w:t>
      </w:r>
      <w:r w:rsidRPr="001C46B1">
        <w:rPr>
          <w:b/>
        </w:rPr>
        <w:t>P</w:t>
      </w:r>
      <w:r>
        <w:t>HP although there are other interpretations of this acronym.</w:t>
      </w:r>
    </w:p>
    <w:p w14:paraId="3A97C1FF" w14:textId="77777777" w:rsidR="001C46B1" w:rsidRDefault="001C46B1" w:rsidP="001C46B1"/>
    <w:p w14:paraId="6AFA34D1" w14:textId="77777777" w:rsidR="001C46B1" w:rsidRDefault="001C46B1" w:rsidP="001C46B1">
      <w:r w:rsidRPr="001C46B1">
        <w:rPr>
          <w:b/>
        </w:rPr>
        <w:t>L</w:t>
      </w:r>
      <w:r>
        <w:t xml:space="preserve">inux: Ubuntu Server 18.04.2 LTS, </w:t>
      </w:r>
    </w:p>
    <w:p w14:paraId="1BC92652" w14:textId="6E82D27A" w:rsidR="001C46B1" w:rsidRDefault="001C46B1" w:rsidP="001C46B1">
      <w:pPr>
        <w:ind w:left="720"/>
      </w:pPr>
      <w:r>
        <w:t xml:space="preserve">I have chosen this OS one for familiarity and second it natively supports </w:t>
      </w:r>
      <w:r>
        <w:tab/>
        <w:t>MySQL Workbench.</w:t>
      </w:r>
    </w:p>
    <w:p w14:paraId="0ECFDCF4" w14:textId="77777777" w:rsidR="001C46B1" w:rsidRDefault="001C46B1" w:rsidP="001C46B1">
      <w:r w:rsidRPr="001C46B1">
        <w:rPr>
          <w:b/>
        </w:rPr>
        <w:t>A</w:t>
      </w:r>
      <w:r>
        <w:t xml:space="preserve">pache: Apache </w:t>
      </w:r>
      <w:proofErr w:type="spellStart"/>
      <w:r>
        <w:t>httpd</w:t>
      </w:r>
      <w:proofErr w:type="spellEnd"/>
      <w:r>
        <w:t xml:space="preserve"> 2.4.39</w:t>
      </w:r>
    </w:p>
    <w:p w14:paraId="575C22DA" w14:textId="1D854354" w:rsidR="001C46B1" w:rsidRDefault="001C46B1" w:rsidP="001C46B1">
      <w:pPr>
        <w:ind w:left="720"/>
      </w:pPr>
      <w:r>
        <w:t xml:space="preserve">This is the most popular web hosting software there is, to the point that </w:t>
      </w:r>
      <w:r>
        <w:tab/>
        <w:t xml:space="preserve">if you run a report on what platform many of the Microsoft servers are running on you will find Apache listed as opposed to Microsoft's own IIS, </w:t>
      </w:r>
      <w:r>
        <w:tab/>
        <w:t xml:space="preserve">but this could also be to misinform hackers. </w:t>
      </w:r>
    </w:p>
    <w:p w14:paraId="04B1F777" w14:textId="5E49E355" w:rsidR="001C46B1" w:rsidRDefault="001C46B1" w:rsidP="001C46B1">
      <w:r w:rsidRPr="001C46B1">
        <w:rPr>
          <w:b/>
        </w:rPr>
        <w:t>M</w:t>
      </w:r>
      <w:r>
        <w:t>ySQL: MySQL 8.0 and MySQL Workbench</w:t>
      </w:r>
    </w:p>
    <w:p w14:paraId="53A32612" w14:textId="5287E8F6" w:rsidR="001C46B1" w:rsidRDefault="001C46B1" w:rsidP="001C46B1">
      <w:pPr>
        <w:ind w:left="720"/>
      </w:pPr>
      <w:r>
        <w:t xml:space="preserve">MySQL is the most popular open source database platform there is. </w:t>
      </w:r>
      <w:r w:rsidRPr="001C46B1">
        <w:t>MySQL Workbench is a unified visual tool for database architects, developers, and DBAs. MySQL Workbench provides data modelling, SQL development, and comprehensive administration tools for server configuration, user administration</w:t>
      </w:r>
      <w:r w:rsidR="005E1AA3">
        <w:t xml:space="preserve"> and back up</w:t>
      </w:r>
      <w:r w:rsidRPr="001C46B1">
        <w:t xml:space="preserve"> backup</w:t>
      </w:r>
      <w:r w:rsidR="005E1AA3">
        <w:t>, in other words this makes administration easier</w:t>
      </w:r>
      <w:r w:rsidRPr="001C46B1">
        <w:t>.</w:t>
      </w:r>
    </w:p>
    <w:p w14:paraId="5878EFAF" w14:textId="328FF181" w:rsidR="005E1AA3" w:rsidRDefault="005E1AA3" w:rsidP="001C46B1">
      <w:pPr>
        <w:ind w:left="720"/>
      </w:pPr>
    </w:p>
    <w:p w14:paraId="5730AF0A" w14:textId="4714C8B6" w:rsidR="005E1AA3" w:rsidRDefault="005E1AA3" w:rsidP="005E1AA3">
      <w:r>
        <w:rPr>
          <w:b/>
        </w:rPr>
        <w:t>P</w:t>
      </w:r>
      <w:r>
        <w:t>HP</w:t>
      </w:r>
      <w:r w:rsidR="007C5384">
        <w:t xml:space="preserve">: </w:t>
      </w:r>
      <w:r w:rsidR="007C5384" w:rsidRPr="007C5384">
        <w:t>PHP 7.1.29</w:t>
      </w:r>
    </w:p>
    <w:p w14:paraId="7563547D" w14:textId="02782484" w:rsidR="001C46B1" w:rsidRDefault="007C5384" w:rsidP="007C5384">
      <w:pPr>
        <w:ind w:left="720"/>
      </w:pPr>
      <w:r>
        <w:t>PHP is a programming language designed for web development</w:t>
      </w:r>
      <w:bookmarkStart w:id="0" w:name="_GoBack"/>
      <w:bookmarkEnd w:id="0"/>
    </w:p>
    <w:p w14:paraId="73FBF2F2" w14:textId="77777777" w:rsidR="001C46B1" w:rsidRDefault="001C46B1" w:rsidP="001C46B1"/>
    <w:p w14:paraId="597450BA" w14:textId="77777777" w:rsidR="001C46B1" w:rsidRPr="001C46B1" w:rsidRDefault="001C46B1" w:rsidP="001C46B1"/>
    <w:sectPr w:rsidR="001C46B1" w:rsidRPr="001C46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TIzNDcztjA2sDRW0lEKTi0uzszPAykwqgUAxB0vqiwAAAA="/>
  </w:docVars>
  <w:rsids>
    <w:rsidRoot w:val="001C46B1"/>
    <w:rsid w:val="001C46B1"/>
    <w:rsid w:val="005E1AA3"/>
    <w:rsid w:val="007C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A4657"/>
  <w15:chartTrackingRefBased/>
  <w15:docId w15:val="{6BCE636F-2C59-48B9-A70C-189C75556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2D771E80218F4994C69944C5F37E3E" ma:contentTypeVersion="6" ma:contentTypeDescription="Create a new document." ma:contentTypeScope="" ma:versionID="b64903da634a5f5047ccacfab7ec2ae7">
  <xsd:schema xmlns:xsd="http://www.w3.org/2001/XMLSchema" xmlns:xs="http://www.w3.org/2001/XMLSchema" xmlns:p="http://schemas.microsoft.com/office/2006/metadata/properties" xmlns:ns2="2008d7d5-f111-4f18-b39f-d0c15087fcc6" targetNamespace="http://schemas.microsoft.com/office/2006/metadata/properties" ma:root="true" ma:fieldsID="047b90797e09fd903a71bbbbdc4f4fcc" ns2:_="">
    <xsd:import namespace="2008d7d5-f111-4f18-b39f-d0c15087fc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8d7d5-f111-4f18-b39f-d0c15087fc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4214F8-4A75-4070-9623-DCDD36276DA3}"/>
</file>

<file path=customXml/itemProps2.xml><?xml version="1.0" encoding="utf-8"?>
<ds:datastoreItem xmlns:ds="http://schemas.openxmlformats.org/officeDocument/2006/customXml" ds:itemID="{D40E90E5-FC6C-4783-9E24-22FE7AF68BFA}"/>
</file>

<file path=customXml/itemProps3.xml><?xml version="1.0" encoding="utf-8"?>
<ds:datastoreItem xmlns:ds="http://schemas.openxmlformats.org/officeDocument/2006/customXml" ds:itemID="{B8B98755-345D-48D9-AB0E-077D722B55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an, Paul B.</dc:creator>
  <cp:keywords/>
  <dc:description/>
  <cp:lastModifiedBy>Harman, Paul B.</cp:lastModifiedBy>
  <cp:revision>2</cp:revision>
  <dcterms:created xsi:type="dcterms:W3CDTF">2019-05-08T02:12:00Z</dcterms:created>
  <dcterms:modified xsi:type="dcterms:W3CDTF">2019-05-08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2D771E80218F4994C69944C5F37E3E</vt:lpwstr>
  </property>
</Properties>
</file>